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Abuja</w:t>
      </w:r>
    </w:p>
    <w:bookmarkStart w:id="21" w:name="internship-application-letter"/>
    <w:p>
      <w:pPr>
        <w:pStyle w:val="Heading1"/>
      </w:pPr>
      <w:r>
        <w:t xml:space="preserve">INTERNSHIP APPLICATION LETTER</w:t>
      </w:r>
    </w:p>
    <w:bookmarkStart w:id="20" w:name="X1731e5fa42af0b46c8155be071d83e5f2048db9"/>
    <w:p>
      <w:pPr>
        <w:pStyle w:val="Heading2"/>
      </w:pPr>
      <w:r>
        <w:t xml:space="preserve">Nursing Internship Opportunity - Abuja, Niger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buja Healthcare Internship Program</w:t>
      </w:r>
      <w:r>
        <w:br/>
      </w:r>
      <w:r>
        <w:t xml:space="preserve">Federal Ministry of Health Nigeria (Abuja)</w:t>
      </w:r>
      <w:r>
        <w:br/>
      </w:r>
      <w:r>
        <w:t xml:space="preserve">4th Floor, National Assembly Complex</w:t>
      </w:r>
      <w:r>
        <w:br/>
      </w:r>
      <w:r>
        <w:t xml:space="preserve">Abuja, FCT</w:t>
      </w:r>
    </w:p>
    <w:bookmarkStart w:id="22" w:name="X9ced83ed425cff106150192b7ba2aaa303dc4af"/>
    <w:p>
      <w:pPr>
        <w:pStyle w:val="Heading2"/>
      </w:pPr>
      <w:r>
        <w:t xml:space="preserve">Subject: Application for Nursing Internship Program at Healthcare Institutions in Nigeria Abuja</w:t>
      </w:r>
    </w:p>
    <w:p>
      <w:pPr>
        <w:pStyle w:val="FirstParagraph"/>
      </w:pPr>
      <w:r>
        <w:t xml:space="preserve">Dear Hiring Manager,</w:t>
      </w:r>
    </w:p>
    <w:p>
      <w:pPr>
        <w:pStyle w:val="BodyText"/>
      </w:pPr>
      <w:r>
        <w:t xml:space="preserve">It is with profound enthusiasm and professional commitment that I submit my Internship Application Letter for the Nursing Internship Program at leading healthcare institutions across Nigeria Abuja. As a final-year Bachelor of Science in Nursing student from the University of Abuja College of Medicine, I have meticulously prepared myself to contribute meaningfully to Nigeria's healthcare ecosystem during this critical phase of my professional development. This internship represents not merely an academic requirement, but a pivotal opportunity to serve the diverse communities of Nigeria Abuja as a dedicated and compassionate Nurse.</w:t>
      </w:r>
    </w:p>
    <w:p>
      <w:pPr>
        <w:pStyle w:val="BodyText"/>
      </w:pPr>
      <w:r>
        <w:t xml:space="preserve">My academic journey has been rigorously structured around clinical excellence and community health needs specific to Nigeria's capital territory. At the University of Abuja, I completed comprehensive coursework including Advanced Medical-Surgical Nursing, Pediatric Care Management, Maternal and Child Health, Community Health Nursing with a focus on urban healthcare delivery systems in Abuja metropolis. My clinical rotations at the National Hospital Abuja and Maitama Hospital exposed me to high-volume emergency departments handling trauma cases common in Nigeria's political center. I also volunteered for the "Abuja Youth Health Outreach" program, providing basic health screenings to underserved communities near Garki and Wuse areas – experiences that deepened my understanding of public health challenges unique to Nigeria Abuja.</w:t>
      </w:r>
    </w:p>
    <w:p>
      <w:pPr>
        <w:pStyle w:val="BodyText"/>
      </w:pPr>
      <w:r>
        <w:t xml:space="preserve">What distinguishes me as a candidate is my hands-on experience in resource-constrained environments directly applicable to Abuja's healthcare landscape. During my rotation at the National Hospital Abuja, I assisted in triaging over 150 patients weekly during the peak influenza season, managing emergency response protocols under severe staff shortages. I developed proficiency in electronic health records systems used across Federal Government hospitals and demonstrated exceptional communication skills when mediating between patients from diverse ethnic backgrounds – a critical competency given Abuja's cosmopolitan population. Furthermore, my volunteer work with the Abuja Red Cross during the 2023 malaria awareness campaign honed my ability to educate communities on preventive healthcare while navigating Nigeria's complex social dynamics.</w:t>
      </w:r>
    </w:p>
    <w:p>
      <w:pPr>
        <w:pStyle w:val="BodyText"/>
      </w:pPr>
      <w:r>
        <w:t xml:space="preserve">I recognize that serving as a Nurse in Nigeria Abuja demands more than clinical skill – it requires cultural intelligence and unwavering dedication to community health. Having witnessed firsthand the impact of healthcare disparities in Abuja's informal settlements, I am deeply motivated to address issues like maternal mortality rates (currently at 512 per 100,000 births according to WHO) through evidence-based practices. My internship proposal includes a focus on developing community health worker partnerships in Maitama and Asokoro districts – areas with significant healthcare access gaps despite Abuja's status as Nigeria's capital city. I am prepared to contribute immediately across all core nursing competencies: patient assessment, medication administration, infection control protocols compliant with Nigerian Ministry of Health standards, and compassionate care during critical health emergencies.</w:t>
      </w:r>
    </w:p>
    <w:p>
      <w:pPr>
        <w:pStyle w:val="BodyText"/>
      </w:pPr>
      <w:r>
        <w:t xml:space="preserve">The Federal Ministry of Health's commitment to modernizing Abuja's healthcare infrastructure aligns perfectly with my professional ethos. I have closely followed initiatives like the National Health Insurance Scheme expansion in Abuja and the "Abuja Urban Health Improvement Project," which emphasize preventive care – an area where I aim to specialize during my internship. My adaptability was proven when I successfully managed a sudden influx of cholera cases at Garki Hospital last year, demonstrating crisis response capabilities essential for Nigeria Abuja's healthcare frontline workers. I am particularly eager to learn from your institution's innovative telemedicine programs that bridge rural-urban care gaps across the Federal Capital Territory.</w:t>
      </w:r>
    </w:p>
    <w:p>
      <w:pPr>
        <w:pStyle w:val="BodyText"/>
      </w:pPr>
      <w:r>
        <w:t xml:space="preserve">This Internship Application Letter represents my earnest commitment to elevating nursing standards in Nigeria Abuja. I understand that as a Nurse, I will not only be caring for patients but also upholding the dignity of healthcare workers who serve under demanding conditions across our nation's capital. My academic records reflect consistent excellence (3.8 GPA), and I have received commendation from clinical supervisors for my initiative in developing patient education materials in both English and Hausa – crucial for effective communication with Abuja's diverse population.</w:t>
      </w:r>
    </w:p>
    <w:p>
      <w:pPr>
        <w:pStyle w:val="BodyText"/>
      </w:pPr>
      <w:r>
        <w:t xml:space="preserve">I am eager to bring my proactive approach, cultural sensitivity, and clinical readiness to your internship program. I have attached my detailed CV, academic transcripts, and a letter of recommendation from Professor Amina Yusuf (Head of Nursing at University of Abuja) for your consideration. The opportunity to train under the guidance of Abuja's leading healthcare professionals would be instrumental in shaping me into the Nurse Nigeria desperately needs – one who balances clinical excellence with unwavering community commitment.</w:t>
      </w:r>
    </w:p>
    <w:p>
      <w:pPr>
        <w:pStyle w:val="BodyText"/>
      </w:pPr>
      <w:r>
        <w:t xml:space="preserve">Nigeria Abuja presents a unique crucible where healthcare innovation meets complex social realities. I am not merely seeking an internship; I am seeking to become part of the solution for our capital's health challenges. I respectfully request the opportunity to discuss how my skills align with your program's objectives during an interview at your earliest convenience. Thank you for considering this Internship Application Letter from a passionate nursing student ready to serve Nigeria Abuja with integrity and competence.</w:t>
      </w:r>
    </w:p>
    <w:p>
      <w:pPr>
        <w:pStyle w:val="BodyText"/>
      </w:pPr>
      <w:r>
        <w:t xml:space="preserve">Yours sincerely,</w:t>
      </w:r>
    </w:p>
    <w:p>
      <w:pPr>
        <w:pStyle w:val="BodyText"/>
      </w:pPr>
      <w:r>
        <w:t xml:space="preserve">[Your Full Name]</w:t>
      </w:r>
    </w:p>
    <w:p>
      <w:pPr>
        <w:pStyle w:val="BodyText"/>
      </w:pPr>
      <w:r>
        <w:rPr>
          <w:bCs/>
          <w:b/>
        </w:rPr>
        <w:t xml:space="preserve">Attachment:</w:t>
      </w:r>
      <w:r>
        <w:t xml:space="preserve"> </w:t>
      </w:r>
      <w:r>
        <w:t xml:space="preserve">Curriculum Vitae, Academic Transcripts, Recommendation Letter (Professor Amina Yusuf)</w:t>
      </w:r>
    </w:p>
    <w:p>
      <w:pPr>
        <w:pStyle w:val="BodyText"/>
      </w:pPr>
      <w:r>
        <w:rPr>
          <w:bCs/>
          <w:b/>
        </w:rPr>
        <w:t xml:space="preserve">Word Count:</w:t>
      </w:r>
      <w:r>
        <w:t xml:space="preserve"> </w:t>
      </w:r>
      <w:r>
        <w:t xml:space="preserve">857 words</w:t>
      </w:r>
    </w:p>
    <w:p>
      <w:pPr>
        <w:pStyle w:val="BodyText"/>
      </w:pPr>
      <w:r>
        <w:t xml:space="preserve">This Internship Application Letter is specifically crafted for nursing opportunities within the Federal Capital Territory of Nigeria, emphasizing contextual understanding of Abuja's healthcare environ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Nigeria Abuja</dc:title>
  <dc:creator/>
  <dc:language>en</dc:language>
  <cp:keywords/>
  <dcterms:created xsi:type="dcterms:W3CDTF">2026-07-23T05:54:21Z</dcterms:created>
  <dcterms:modified xsi:type="dcterms:W3CDTF">2026-07-23T05:54:21Z</dcterms:modified>
</cp:coreProperties>
</file>

<file path=docProps/custom.xml><?xml version="1.0" encoding="utf-8"?>
<Properties xmlns="http://schemas.openxmlformats.org/officeDocument/2006/custom-properties" xmlns:vt="http://schemas.openxmlformats.org/officeDocument/2006/docPropsVTypes"/>
</file>